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07435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5A88BD43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4AD19B91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g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>. CGPA-8.4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332064">
        <w:rPr>
          <w:rFonts w:ascii="Times New Roman" w:hAnsi="Times New Roman" w:cs="Times New Roman"/>
          <w:sz w:val="20"/>
          <w:szCs w:val="20"/>
        </w:rPr>
        <w:t>O</w:t>
      </w:r>
      <w:r w:rsidR="00304BDC">
        <w:rPr>
          <w:rFonts w:ascii="Times New Roman" w:hAnsi="Times New Roman" w:cs="Times New Roman"/>
          <w:sz w:val="20"/>
          <w:szCs w:val="20"/>
        </w:rPr>
        <w:t>ct</w:t>
      </w:r>
      <w:r w:rsidR="00FF44C2">
        <w:rPr>
          <w:rFonts w:ascii="Times New Roman" w:hAnsi="Times New Roman" w:cs="Times New Roman"/>
          <w:sz w:val="20"/>
          <w:szCs w:val="20"/>
        </w:rPr>
        <w:t xml:space="preserve"> 202</w:t>
      </w:r>
      <w:r w:rsidR="00332064">
        <w:rPr>
          <w:rFonts w:ascii="Times New Roman" w:hAnsi="Times New Roman" w:cs="Times New Roman"/>
          <w:sz w:val="20"/>
          <w:szCs w:val="20"/>
        </w:rPr>
        <w:t>1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353834F6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D4001F">
        <w:rPr>
          <w:rFonts w:ascii="Times New Roman" w:hAnsi="Times New Roman" w:cs="Times New Roman"/>
          <w:sz w:val="20"/>
          <w:szCs w:val="20"/>
        </w:rPr>
        <w:t>,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3D1841">
        <w:rPr>
          <w:rFonts w:ascii="Times New Roman" w:hAnsi="Times New Roman" w:cs="Times New Roman"/>
          <w:sz w:val="20"/>
          <w:szCs w:val="20"/>
        </w:rPr>
        <w:t>SQL</w:t>
      </w:r>
      <w:r w:rsidR="00EC7EB0">
        <w:rPr>
          <w:rFonts w:ascii="Times New Roman" w:hAnsi="Times New Roman" w:cs="Times New Roman"/>
          <w:sz w:val="20"/>
          <w:szCs w:val="20"/>
        </w:rPr>
        <w:t>,</w:t>
      </w:r>
      <w:r w:rsidR="00D4001F">
        <w:rPr>
          <w:rFonts w:ascii="Times New Roman" w:hAnsi="Times New Roman" w:cs="Times New Roman"/>
          <w:sz w:val="20"/>
          <w:szCs w:val="20"/>
        </w:rPr>
        <w:t xml:space="preserve"> </w:t>
      </w:r>
      <w:r w:rsidR="00F049F2">
        <w:rPr>
          <w:rFonts w:ascii="Times New Roman" w:hAnsi="Times New Roman" w:cs="Times New Roman"/>
          <w:sz w:val="20"/>
          <w:szCs w:val="20"/>
        </w:rPr>
        <w:t>Cyber Security, IoT, OOP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3531D">
        <w:rPr>
          <w:rFonts w:ascii="Times New Roman" w:hAnsi="Times New Roman" w:cs="Times New Roman"/>
          <w:sz w:val="20"/>
          <w:szCs w:val="20"/>
        </w:rPr>
        <w:t xml:space="preserve">TCP/IP, </w:t>
      </w:r>
      <w:r w:rsidR="00F049F2">
        <w:rPr>
          <w:rFonts w:ascii="Times New Roman" w:hAnsi="Times New Roman" w:cs="Times New Roman"/>
          <w:sz w:val="20"/>
          <w:szCs w:val="20"/>
        </w:rPr>
        <w:t>OS.</w:t>
      </w:r>
    </w:p>
    <w:p w14:paraId="7D845315" w14:textId="6649D68D" w:rsidR="002C284E" w:rsidRPr="00FF44C2" w:rsidRDefault="002C284E" w:rsidP="00F27949">
      <w:pPr>
        <w:suppressAutoHyphens/>
        <w:autoSpaceDE w:val="0"/>
        <w:autoSpaceDN w:val="0"/>
        <w:adjustRightInd w:val="0"/>
        <w:spacing w:after="0" w:line="228" w:lineRule="auto"/>
        <w:rPr>
          <w:rFonts w:ascii="Times New Roman" w:hAnsi="Times New Roman" w:cs="Times New Roman"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Kola Perumal Chetty Vaishnav Senior Secondary School</w:t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</w:t>
      </w:r>
      <w:r w:rsidR="00DC097C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proofErr w:type="gramStart"/>
      <w:r w:rsidR="00F702FF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2D1B0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ia</w:t>
      </w:r>
    </w:p>
    <w:p w14:paraId="58744E07" w14:textId="60451DAA" w:rsidR="002C284E" w:rsidRPr="00E71013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>
        <w:rPr>
          <w:rFonts w:ascii="Times New Roman" w:hAnsi="Times New Roman" w:cs="Times New Roman"/>
          <w:b/>
          <w:sz w:val="20"/>
          <w:szCs w:val="20"/>
        </w:rPr>
        <w:t>435/500(87</w:t>
      </w:r>
      <w:r w:rsidRPr="00125B0D">
        <w:rPr>
          <w:rFonts w:ascii="Times New Roman" w:hAnsi="Times New Roman" w:cs="Times New Roman"/>
          <w:b/>
          <w:sz w:val="20"/>
          <w:szCs w:val="20"/>
        </w:rPr>
        <w:t>%)</w:t>
      </w:r>
      <w:r w:rsidR="007F4288">
        <w:rPr>
          <w:rFonts w:ascii="Times New Roman" w:hAnsi="Times New Roman" w:cs="Times New Roman"/>
          <w:sz w:val="20"/>
          <w:szCs w:val="20"/>
        </w:rPr>
        <w:t xml:space="preserve"> in the 12th Standard AISSCE</w:t>
      </w:r>
      <w:r w:rsidRPr="00E71013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FF44C2" w:rsidRPr="00FF44C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Cs/>
          <w:sz w:val="20"/>
          <w:szCs w:val="20"/>
        </w:rPr>
        <w:tab/>
      </w:r>
      <w:proofErr w:type="gramStart"/>
      <w:r w:rsidR="00FF44C2">
        <w:rPr>
          <w:rFonts w:ascii="Times New Roman" w:hAnsi="Times New Roman" w:cs="Times New Roman"/>
          <w:bCs/>
          <w:sz w:val="20"/>
          <w:szCs w:val="20"/>
        </w:rPr>
        <w:tab/>
        <w:t xml:space="preserve">  </w:t>
      </w:r>
      <w:r w:rsidR="00FF44C2" w:rsidRPr="006904EE">
        <w:rPr>
          <w:rFonts w:ascii="Times New Roman" w:hAnsi="Times New Roman" w:cs="Times New Roman"/>
          <w:bCs/>
          <w:sz w:val="20"/>
          <w:szCs w:val="20"/>
        </w:rPr>
        <w:t>M</w:t>
      </w:r>
      <w:r w:rsidR="00FF44C2" w:rsidRPr="006904EE">
        <w:rPr>
          <w:rFonts w:ascii="Times New Roman" w:hAnsi="Times New Roman" w:cs="Times New Roman"/>
          <w:sz w:val="20"/>
          <w:szCs w:val="20"/>
        </w:rPr>
        <w:t>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6</w:t>
      </w:r>
    </w:p>
    <w:p w14:paraId="00E25710" w14:textId="1592337F" w:rsidR="00F702FF" w:rsidRDefault="004D6FD5" w:rsidP="00E331F0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Sitadevi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Garodi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Hindu</w:t>
      </w:r>
      <w:r w:rsidR="002C284E" w:rsidRPr="00E71013">
        <w:rPr>
          <w:rFonts w:ascii="Times New Roman" w:hAnsi="Times New Roman" w:cs="Times New Roman"/>
          <w:b/>
          <w:bCs/>
          <w:sz w:val="20"/>
          <w:szCs w:val="20"/>
        </w:rPr>
        <w:t xml:space="preserve"> Vidyalaya Senior Sec</w:t>
      </w:r>
      <w:r w:rsidR="00F012CB">
        <w:rPr>
          <w:rFonts w:ascii="Times New Roman" w:hAnsi="Times New Roman" w:cs="Times New Roman"/>
          <w:b/>
          <w:bCs/>
          <w:sz w:val="20"/>
          <w:szCs w:val="20"/>
        </w:rPr>
        <w:t>ondary School</w:t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97A37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="00FF44C2" w:rsidRPr="00FF44C2">
        <w:rPr>
          <w:rFonts w:ascii="Times New Roman" w:hAnsi="Times New Roman" w:cs="Times New Roman"/>
          <w:sz w:val="20"/>
          <w:szCs w:val="20"/>
        </w:rPr>
        <w:t>Chennai, Ind</w:t>
      </w:r>
      <w:r w:rsidR="00FF44C2">
        <w:rPr>
          <w:rFonts w:ascii="Times New Roman" w:hAnsi="Times New Roman" w:cs="Times New Roman"/>
          <w:sz w:val="20"/>
          <w:szCs w:val="20"/>
        </w:rPr>
        <w:t>ia</w:t>
      </w:r>
    </w:p>
    <w:p w14:paraId="06329F3D" w14:textId="3C0CF8BD" w:rsidR="002C284E" w:rsidRPr="00F012CB" w:rsidRDefault="002C284E" w:rsidP="00E331F0">
      <w:pPr>
        <w:pStyle w:val="ListParagraph"/>
        <w:numPr>
          <w:ilvl w:val="0"/>
          <w:numId w:val="16"/>
        </w:num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F012CB">
        <w:rPr>
          <w:rFonts w:ascii="Times New Roman" w:hAnsi="Times New Roman" w:cs="Times New Roman"/>
          <w:sz w:val="20"/>
          <w:szCs w:val="20"/>
        </w:rPr>
        <w:t xml:space="preserve">Secured </w:t>
      </w:r>
      <w:r w:rsidR="004D6FD5" w:rsidRPr="00F012CB">
        <w:rPr>
          <w:rFonts w:ascii="Times New Roman" w:hAnsi="Times New Roman" w:cs="Times New Roman"/>
          <w:b/>
          <w:sz w:val="20"/>
          <w:szCs w:val="20"/>
        </w:rPr>
        <w:t>487/500(97.4%)</w:t>
      </w:r>
      <w:r w:rsidR="004D6FD5" w:rsidRPr="00F012CB">
        <w:rPr>
          <w:rFonts w:ascii="Times New Roman" w:hAnsi="Times New Roman" w:cs="Times New Roman"/>
          <w:sz w:val="20"/>
          <w:szCs w:val="20"/>
        </w:rPr>
        <w:t xml:space="preserve"> in the 10th Standard SSLC</w:t>
      </w:r>
      <w:r w:rsidRPr="00F012CB">
        <w:rPr>
          <w:rFonts w:ascii="Times New Roman" w:hAnsi="Times New Roman" w:cs="Times New Roman"/>
          <w:sz w:val="20"/>
          <w:szCs w:val="20"/>
        </w:rPr>
        <w:t xml:space="preserve"> Board Exam</w:t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r w:rsidR="005732B2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="005732B2"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="00FF44C2" w:rsidRPr="00E71013">
        <w:rPr>
          <w:rFonts w:ascii="Times New Roman" w:hAnsi="Times New Roman" w:cs="Times New Roman"/>
          <w:sz w:val="20"/>
          <w:szCs w:val="20"/>
        </w:rPr>
        <w:t>May</w:t>
      </w:r>
      <w:proofErr w:type="gramEnd"/>
      <w:r w:rsidR="00FF44C2" w:rsidRPr="00E71013">
        <w:rPr>
          <w:rFonts w:ascii="Times New Roman" w:hAnsi="Times New Roman" w:cs="Times New Roman"/>
          <w:sz w:val="20"/>
          <w:szCs w:val="20"/>
        </w:rPr>
        <w:t xml:space="preserve"> 2014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26C5ACCB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 w:rsidR="00500FA4">
        <w:rPr>
          <w:rFonts w:ascii="Times New Roman" w:hAnsi="Times New Roman" w:cs="Times New Roman"/>
          <w:sz w:val="20"/>
          <w:szCs w:val="20"/>
        </w:rPr>
        <w:t>, 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13088B8F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sz w:val="20"/>
          <w:szCs w:val="20"/>
        </w:rPr>
        <w:t xml:space="preserve"> 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 Postman/APIs, Git, Docker/Containers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eastAsia="Times New Roman" w:hAnsi="Times New Roman" w:cs="Times New Roman"/>
          <w:sz w:val="20"/>
          <w:szCs w:val="20"/>
        </w:rPr>
        <w:t>,</w:t>
      </w:r>
      <w:r w:rsidR="00B55DCB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TensorFlow.</w:t>
      </w:r>
    </w:p>
    <w:p w14:paraId="27431802" w14:textId="6213204A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B55DCB">
        <w:rPr>
          <w:rFonts w:ascii="Times New Roman" w:hAnsi="Times New Roman" w:cs="Times New Roman"/>
          <w:sz w:val="20"/>
          <w:szCs w:val="20"/>
        </w:rPr>
        <w:t>Dev</w:t>
      </w:r>
      <w:r w:rsidR="00D55948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D55948">
        <w:rPr>
          <w:rFonts w:ascii="Times New Roman" w:hAnsi="Times New Roman" w:cs="Times New Roman"/>
          <w:sz w:val="20"/>
          <w:szCs w:val="20"/>
        </w:rPr>
        <w:t>.</w:t>
      </w:r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B55DCB">
        <w:rPr>
          <w:rFonts w:ascii="Times New Roman" w:hAnsi="Times New Roman" w:cs="Times New Roman"/>
          <w:sz w:val="20"/>
          <w:szCs w:val="20"/>
        </w:rPr>
        <w:t>/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2F2B88">
        <w:rPr>
          <w:rFonts w:ascii="Times New Roman" w:hAnsi="Times New Roman" w:cs="Times New Roman"/>
          <w:sz w:val="20"/>
          <w:szCs w:val="20"/>
        </w:rPr>
        <w:t>,</w:t>
      </w:r>
      <w:r w:rsidR="00B55DCB">
        <w:rPr>
          <w:rFonts w:ascii="Times New Roman" w:hAnsi="Times New Roman" w:cs="Times New Roman"/>
          <w:sz w:val="20"/>
          <w:szCs w:val="20"/>
        </w:rPr>
        <w:t xml:space="preserve"> Network Programmability,</w:t>
      </w:r>
      <w:r w:rsidR="000D12FB">
        <w:rPr>
          <w:rFonts w:ascii="Times New Roman" w:hAnsi="Times New Roman" w:cs="Times New Roman"/>
          <w:sz w:val="20"/>
          <w:szCs w:val="20"/>
        </w:rPr>
        <w:t xml:space="preserve"> </w:t>
      </w:r>
      <w:r w:rsidR="00603380">
        <w:rPr>
          <w:rFonts w:ascii="Times New Roman" w:hAnsi="Times New Roman" w:cs="Times New Roman"/>
          <w:sz w:val="20"/>
          <w:szCs w:val="20"/>
        </w:rPr>
        <w:t>User</w:t>
      </w:r>
      <w:r w:rsidR="00A06372">
        <w:rPr>
          <w:rFonts w:ascii="Times New Roman" w:hAnsi="Times New Roman" w:cs="Times New Roman"/>
          <w:sz w:val="20"/>
          <w:szCs w:val="20"/>
        </w:rPr>
        <w:t>-</w:t>
      </w:r>
      <w:r w:rsidR="00603380">
        <w:rPr>
          <w:rFonts w:ascii="Times New Roman" w:hAnsi="Times New Roman" w:cs="Times New Roman"/>
          <w:sz w:val="20"/>
          <w:szCs w:val="20"/>
        </w:rPr>
        <w:t>space networking</w:t>
      </w:r>
      <w:r w:rsidR="0058447D">
        <w:rPr>
          <w:rFonts w:ascii="Times New Roman" w:hAnsi="Times New Roman" w:cs="Times New Roman"/>
          <w:sz w:val="20"/>
          <w:szCs w:val="20"/>
        </w:rPr>
        <w:t>.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265A83BE" w14:textId="20FB5730" w:rsidR="00B55DCB" w:rsidRDefault="00080521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B55DCB">
        <w:rPr>
          <w:rStyle w:val="HTMLCite"/>
          <w:b w:val="0"/>
          <w:bCs w:val="0"/>
          <w:iCs w:val="0"/>
          <w:sz w:val="20"/>
          <w:szCs w:val="22"/>
        </w:rPr>
        <w:t xml:space="preserve">Software Development </w:t>
      </w:r>
    </w:p>
    <w:p w14:paraId="654C87DB" w14:textId="491ACF4E" w:rsidR="005B4A03" w:rsidRPr="005B4A03" w:rsidRDefault="005B4A03" w:rsidP="005B4A0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Cs w:val="0"/>
          <w:sz w:val="20"/>
          <w:szCs w:val="22"/>
        </w:rPr>
        <w:t>F</w:t>
      </w:r>
      <w:r w:rsidR="00EC36DE">
        <w:rPr>
          <w:rStyle w:val="HTMLCite"/>
          <w:b w:val="0"/>
          <w:bCs w:val="0"/>
          <w:iCs w:val="0"/>
          <w:sz w:val="20"/>
          <w:szCs w:val="22"/>
        </w:rPr>
        <w:t>ull-Time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Aug-present</w:t>
      </w:r>
    </w:p>
    <w:p w14:paraId="71155971" w14:textId="0880650C" w:rsidR="005B4A03" w:rsidRDefault="000662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 w:rsidR="00192BF6">
        <w:rPr>
          <w:rStyle w:val="HTMLCite"/>
          <w:b w:val="0"/>
          <w:bCs w:val="0"/>
          <w:i w:val="0"/>
          <w:sz w:val="20"/>
          <w:szCs w:val="22"/>
        </w:rPr>
        <w:t>visualize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</w:p>
    <w:p w14:paraId="3AA15A3A" w14:textId="5A377D83" w:rsidR="00192BF6" w:rsidRPr="005B4A03" w:rsidRDefault="00192BF6" w:rsidP="005B4A03">
      <w:pPr>
        <w:pStyle w:val="Heading3"/>
        <w:numPr>
          <w:ilvl w:val="0"/>
          <w:numId w:val="19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 Elasticsearch, Data Visualization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4A818C4E" w14:textId="03B70BA3" w:rsidR="00080521" w:rsidRPr="005B4A03" w:rsidRDefault="00B55DCB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6"/>
          <w:szCs w:val="20"/>
        </w:rPr>
      </w:pPr>
      <w:r>
        <w:rPr>
          <w:rStyle w:val="HTMLCite"/>
          <w:b w:val="0"/>
          <w:bCs w:val="0"/>
          <w:iCs w:val="0"/>
          <w:sz w:val="20"/>
          <w:szCs w:val="22"/>
        </w:rPr>
        <w:t>Internship</w:t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</w:r>
      <w:r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5B4A03">
        <w:rPr>
          <w:rStyle w:val="HTMLCite"/>
          <w:b w:val="0"/>
          <w:bCs w:val="0"/>
          <w:iCs w:val="0"/>
          <w:sz w:val="20"/>
          <w:szCs w:val="22"/>
        </w:rPr>
        <w:t xml:space="preserve">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 2021</w:t>
      </w:r>
    </w:p>
    <w:p w14:paraId="266B101C" w14:textId="2B971021" w:rsidR="00080521" w:rsidRPr="0035551A" w:rsidRDefault="00F27949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Designed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Pr="0035551A">
        <w:rPr>
          <w:b w:val="0"/>
          <w:bCs w:val="0"/>
          <w:iCs/>
          <w:sz w:val="20"/>
          <w:szCs w:val="22"/>
        </w:rPr>
        <w:t xml:space="preserve">monitoring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</w:p>
    <w:p w14:paraId="088F98DC" w14:textId="5836FF6F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CI/CD, Jenkins, Spinnaker</w:t>
      </w:r>
      <w:r w:rsidR="0035551A">
        <w:rPr>
          <w:rStyle w:val="HTMLCite"/>
          <w:b w:val="0"/>
          <w:bCs w:val="0"/>
          <w:i w:val="0"/>
          <w:sz w:val="20"/>
          <w:szCs w:val="22"/>
        </w:rPr>
        <w:t>,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 xml:space="preserve"> Bug Fixing, Unit &amp; Integration Testing.</w:t>
      </w:r>
    </w:p>
    <w:p w14:paraId="221D5851" w14:textId="3244F7ED" w:rsidR="00CB5D4A" w:rsidRPr="00CB5D4A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m through user stories, sprint planning sessions and scrum meetings.</w:t>
      </w:r>
    </w:p>
    <w:p w14:paraId="42D5A3E7" w14:textId="4559A547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Dep</w:t>
      </w:r>
      <w:r w:rsidR="00C162E8">
        <w:rPr>
          <w:iCs/>
          <w:sz w:val="20"/>
          <w:szCs w:val="22"/>
        </w:rPr>
        <w:t>artment</w:t>
      </w:r>
      <w:r w:rsidRPr="003D1841">
        <w:rPr>
          <w:iCs/>
          <w:sz w:val="20"/>
          <w:szCs w:val="22"/>
        </w:rPr>
        <w:t xml:space="preserve"> of ICT, </w:t>
      </w:r>
      <w:proofErr w:type="gramStart"/>
      <w:r w:rsidRPr="003D1841">
        <w:rPr>
          <w:iCs/>
          <w:sz w:val="20"/>
          <w:szCs w:val="22"/>
        </w:rPr>
        <w:t>MIT</w:t>
      </w:r>
      <w:r w:rsidR="00C04EC4">
        <w:rPr>
          <w:iCs/>
          <w:sz w:val="22"/>
        </w:rPr>
        <w:t xml:space="preserve">  </w:t>
      </w:r>
      <w:r w:rsidR="00C04EC4">
        <w:rPr>
          <w:b w:val="0"/>
          <w:bCs w:val="0"/>
          <w:iCs/>
          <w:sz w:val="22"/>
        </w:rPr>
        <w:tab/>
      </w:r>
      <w:proofErr w:type="gramEnd"/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247DE3CA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i w:val="0"/>
          <w:sz w:val="20"/>
        </w:rPr>
        <w:t>Jan 2020*</w:t>
      </w:r>
    </w:p>
    <w:p w14:paraId="5576ED8C" w14:textId="2E26DABD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. DDo</w:t>
      </w:r>
      <w:r>
        <w:rPr>
          <w:b w:val="0"/>
          <w:iCs/>
          <w:sz w:val="20"/>
        </w:rPr>
        <w:t>S.</w:t>
      </w:r>
    </w:p>
    <w:p w14:paraId="4E83F198" w14:textId="77777777" w:rsidR="00E82A21" w:rsidRPr="00624B08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>the algorithm using DPDK enabled Open vSwitch</w:t>
      </w:r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6EC71BD7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2638FE">
        <w:rPr>
          <w:rStyle w:val="HTMLCite"/>
          <w:b w:val="0"/>
          <w:i w:val="0"/>
          <w:sz w:val="20"/>
        </w:rPr>
        <w:t>May-Jul 20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4EA736D6" w:rsidR="00CE5D76" w:rsidRPr="00E82A21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>, NER</w:t>
      </w:r>
      <w:r w:rsidR="00EA02E2">
        <w:rPr>
          <w:rStyle w:val="HTMLCite"/>
          <w:b w:val="0"/>
          <w:i w:val="0"/>
          <w:sz w:val="20"/>
        </w:rPr>
        <w:t>.</w:t>
      </w: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23DAD6B2" w:rsidR="00192BF6" w:rsidRPr="00192BF6" w:rsidRDefault="00192BF6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r>
        <w:rPr>
          <w:b w:val="0"/>
          <w:sz w:val="20"/>
          <w:szCs w:val="20"/>
        </w:rPr>
        <w:t xml:space="preserve">Cisco Certified </w:t>
      </w:r>
      <w:proofErr w:type="spellStart"/>
      <w:r>
        <w:rPr>
          <w:b w:val="0"/>
          <w:sz w:val="20"/>
          <w:szCs w:val="20"/>
        </w:rPr>
        <w:t>Devnet</w:t>
      </w:r>
      <w:proofErr w:type="spellEnd"/>
      <w:r>
        <w:rPr>
          <w:b w:val="0"/>
          <w:sz w:val="20"/>
          <w:szCs w:val="20"/>
        </w:rPr>
        <w:t xml:space="preserve"> Associate*</w:t>
      </w:r>
    </w:p>
    <w:p w14:paraId="33111113" w14:textId="01A9724C" w:rsidR="007049D8" w:rsidRPr="007049D8" w:rsidRDefault="0007435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2" w:history="1">
        <w:r w:rsidR="002E1DAC" w:rsidRPr="001702D5">
          <w:rPr>
            <w:rStyle w:val="Hyperlink"/>
            <w:b w:val="0"/>
            <w:sz w:val="20"/>
            <w:szCs w:val="20"/>
          </w:rPr>
          <w:t>Git Essentials: Learn Git with Bitbucket and Sourcetree</w:t>
        </w:r>
      </w:hyperlink>
    </w:p>
    <w:p w14:paraId="0AFE8723" w14:textId="6B623ED3" w:rsidR="007049D8" w:rsidRPr="007049D8" w:rsidRDefault="0007435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3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44D1C9D5" w14:textId="18F536F5" w:rsidR="005B337E" w:rsidRPr="00B050AD" w:rsidRDefault="0007435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07435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5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16D9C10D" w14:textId="1C1B0FB3" w:rsidR="00F049F2" w:rsidRPr="00F049F2" w:rsidRDefault="00074350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6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Graph Analytics with Big Data by University of California San Diego</w:t>
        </w:r>
      </w:hyperlink>
    </w:p>
    <w:p w14:paraId="3ACFBFC1" w14:textId="77777777" w:rsidR="00F049F2" w:rsidRPr="0058447D" w:rsidRDefault="00074350" w:rsidP="00F27949">
      <w:pPr>
        <w:pStyle w:val="ListParagraph"/>
        <w:numPr>
          <w:ilvl w:val="0"/>
          <w:numId w:val="16"/>
        </w:numPr>
        <w:shd w:val="clear" w:color="auto" w:fill="FFFFFF"/>
        <w:spacing w:after="0" w:line="228" w:lineRule="auto"/>
        <w:rPr>
          <w:rStyle w:val="Hyperlink"/>
          <w:rFonts w:ascii="Times New Roman" w:eastAsia="Times New Roman" w:hAnsi="Times New Roman" w:cs="Times New Roman"/>
          <w:color w:val="373A3C"/>
          <w:sz w:val="20"/>
          <w:szCs w:val="20"/>
          <w:lang w:val="en-IN" w:eastAsia="en-IN"/>
        </w:rPr>
      </w:pPr>
      <w:hyperlink r:id="rId17" w:history="1">
        <w:r w:rsidR="00F049F2" w:rsidRPr="00F049F2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IN" w:eastAsia="en-IN"/>
          </w:rPr>
          <w:t>Machine Learning with Big Data by University of California San Diego</w:t>
        </w:r>
      </w:hyperlink>
    </w:p>
    <w:p w14:paraId="4EFC1326" w14:textId="77777777" w:rsidR="00E82A21" w:rsidRPr="00B050AD" w:rsidRDefault="0007435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2"/>
        </w:rPr>
      </w:pPr>
      <w:hyperlink r:id="rId18" w:history="1">
        <w:r w:rsidR="00E82A21" w:rsidRPr="003E5D58">
          <w:rPr>
            <w:rStyle w:val="Hyperlink"/>
            <w:b w:val="0"/>
            <w:iCs/>
            <w:sz w:val="20"/>
            <w:szCs w:val="20"/>
          </w:rPr>
          <w:t>Big Data Integration and Processing</w:t>
        </w:r>
        <w:r w:rsidR="003A6CD1" w:rsidRPr="003E5D58">
          <w:rPr>
            <w:rStyle w:val="Hyperlink"/>
            <w:b w:val="0"/>
            <w:iCs/>
            <w:sz w:val="20"/>
            <w:szCs w:val="20"/>
          </w:rPr>
          <w:t xml:space="preserve"> by University of California San Diego</w:t>
        </w:r>
      </w:hyperlink>
    </w:p>
    <w:p w14:paraId="37776FF2" w14:textId="77777777" w:rsidR="00B050AD" w:rsidRPr="00B050AD" w:rsidRDefault="0007435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9" w:history="1">
        <w:r w:rsidR="00B050AD" w:rsidRPr="003E5D58">
          <w:rPr>
            <w:rStyle w:val="Hyperlink"/>
            <w:b w:val="0"/>
            <w:iCs/>
            <w:sz w:val="20"/>
            <w:szCs w:val="20"/>
          </w:rPr>
          <w:t>Big Data Modeling and Management Systems by University of California San Diego</w:t>
        </w:r>
      </w:hyperlink>
    </w:p>
    <w:p w14:paraId="7C0E7A44" w14:textId="77777777" w:rsidR="00B050AD" w:rsidRPr="00B050AD" w:rsidRDefault="0007435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20" w:history="1">
        <w:r w:rsidR="00B050AD" w:rsidRPr="003E5D58">
          <w:rPr>
            <w:rStyle w:val="Hyperlink"/>
            <w:b w:val="0"/>
            <w:sz w:val="20"/>
            <w:szCs w:val="20"/>
            <w:shd w:val="clear" w:color="auto" w:fill="FFFFFF"/>
          </w:rPr>
          <w:t>Introduction to Big Data by University of California San Diego</w:t>
        </w:r>
      </w:hyperlink>
    </w:p>
    <w:p w14:paraId="0057199A" w14:textId="0D40AA0C" w:rsidR="00B050AD" w:rsidRPr="0035551A" w:rsidRDefault="00074350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21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Karkala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D7A5AD5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>Dec 20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52B88080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</w:p>
    <w:p w14:paraId="4C75F3DF" w14:textId="3CF6C6AA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r>
        <w:rPr>
          <w:b w:val="0"/>
          <w:sz w:val="20"/>
          <w:szCs w:val="20"/>
        </w:rPr>
        <w:t>TechTatva’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17396" w14:textId="77777777" w:rsidR="00074350" w:rsidRDefault="00074350" w:rsidP="00940540">
      <w:pPr>
        <w:spacing w:after="0" w:line="240" w:lineRule="auto"/>
      </w:pPr>
      <w:r>
        <w:separator/>
      </w:r>
    </w:p>
  </w:endnote>
  <w:endnote w:type="continuationSeparator" w:id="0">
    <w:p w14:paraId="2B4B9369" w14:textId="77777777" w:rsidR="00074350" w:rsidRDefault="00074350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4BB39" w14:textId="77777777" w:rsidR="00074350" w:rsidRDefault="00074350" w:rsidP="00940540">
      <w:pPr>
        <w:spacing w:after="0" w:line="240" w:lineRule="auto"/>
      </w:pPr>
      <w:r>
        <w:separator/>
      </w:r>
    </w:p>
  </w:footnote>
  <w:footnote w:type="continuationSeparator" w:id="0">
    <w:p w14:paraId="6C5F35B0" w14:textId="77777777" w:rsidR="00074350" w:rsidRDefault="00074350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5"/>
  </w:num>
  <w:num w:numId="3">
    <w:abstractNumId w:val="8"/>
  </w:num>
  <w:num w:numId="4">
    <w:abstractNumId w:val="12"/>
  </w:num>
  <w:num w:numId="5">
    <w:abstractNumId w:val="17"/>
  </w:num>
  <w:num w:numId="6">
    <w:abstractNumId w:val="6"/>
  </w:num>
  <w:num w:numId="7">
    <w:abstractNumId w:val="6"/>
  </w:num>
  <w:num w:numId="8">
    <w:abstractNumId w:val="10"/>
  </w:num>
  <w:num w:numId="9">
    <w:abstractNumId w:val="15"/>
  </w:num>
  <w:num w:numId="10">
    <w:abstractNumId w:val="2"/>
  </w:num>
  <w:num w:numId="11">
    <w:abstractNumId w:val="9"/>
  </w:num>
  <w:num w:numId="12">
    <w:abstractNumId w:val="13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16"/>
  </w:num>
  <w:num w:numId="18">
    <w:abstractNumId w:val="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42AF0"/>
    <w:rsid w:val="00045321"/>
    <w:rsid w:val="00051E72"/>
    <w:rsid w:val="000662F6"/>
    <w:rsid w:val="00074350"/>
    <w:rsid w:val="00080521"/>
    <w:rsid w:val="000B250C"/>
    <w:rsid w:val="000B6905"/>
    <w:rsid w:val="000D12FB"/>
    <w:rsid w:val="000E09E7"/>
    <w:rsid w:val="000E220E"/>
    <w:rsid w:val="000E620F"/>
    <w:rsid w:val="001165D0"/>
    <w:rsid w:val="00125B0D"/>
    <w:rsid w:val="00137660"/>
    <w:rsid w:val="0015035B"/>
    <w:rsid w:val="00160626"/>
    <w:rsid w:val="001651E2"/>
    <w:rsid w:val="001702D5"/>
    <w:rsid w:val="00171C45"/>
    <w:rsid w:val="00192BF6"/>
    <w:rsid w:val="001C2612"/>
    <w:rsid w:val="00211320"/>
    <w:rsid w:val="0021323E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338C"/>
    <w:rsid w:val="003861A2"/>
    <w:rsid w:val="003931D3"/>
    <w:rsid w:val="003A6CD1"/>
    <w:rsid w:val="003A789A"/>
    <w:rsid w:val="003B5E8D"/>
    <w:rsid w:val="003C610D"/>
    <w:rsid w:val="003D0EDD"/>
    <w:rsid w:val="003D1841"/>
    <w:rsid w:val="003D4B10"/>
    <w:rsid w:val="003E2C7F"/>
    <w:rsid w:val="003E5D58"/>
    <w:rsid w:val="003F6659"/>
    <w:rsid w:val="0040513C"/>
    <w:rsid w:val="00443553"/>
    <w:rsid w:val="00475182"/>
    <w:rsid w:val="004875BE"/>
    <w:rsid w:val="00490DFA"/>
    <w:rsid w:val="004C40D0"/>
    <w:rsid w:val="004D6FD5"/>
    <w:rsid w:val="004E0367"/>
    <w:rsid w:val="004F03D3"/>
    <w:rsid w:val="004F4273"/>
    <w:rsid w:val="00500FA4"/>
    <w:rsid w:val="005466C0"/>
    <w:rsid w:val="0055210E"/>
    <w:rsid w:val="00552A69"/>
    <w:rsid w:val="005732B2"/>
    <w:rsid w:val="00573932"/>
    <w:rsid w:val="00580776"/>
    <w:rsid w:val="0058447D"/>
    <w:rsid w:val="005B337E"/>
    <w:rsid w:val="005B4A03"/>
    <w:rsid w:val="005D215D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A43D4"/>
    <w:rsid w:val="006B4E05"/>
    <w:rsid w:val="006C2307"/>
    <w:rsid w:val="006D0690"/>
    <w:rsid w:val="006E0CDE"/>
    <w:rsid w:val="006F0F1D"/>
    <w:rsid w:val="006F28E9"/>
    <w:rsid w:val="006F669C"/>
    <w:rsid w:val="007049D8"/>
    <w:rsid w:val="007155F8"/>
    <w:rsid w:val="007405D7"/>
    <w:rsid w:val="00741F87"/>
    <w:rsid w:val="00753C5A"/>
    <w:rsid w:val="00781C0B"/>
    <w:rsid w:val="00793C19"/>
    <w:rsid w:val="00797A37"/>
    <w:rsid w:val="007B4309"/>
    <w:rsid w:val="007C4C73"/>
    <w:rsid w:val="007C79EC"/>
    <w:rsid w:val="007D196F"/>
    <w:rsid w:val="007D2F51"/>
    <w:rsid w:val="007E66C3"/>
    <w:rsid w:val="007F4288"/>
    <w:rsid w:val="00803058"/>
    <w:rsid w:val="0082556D"/>
    <w:rsid w:val="008346B1"/>
    <w:rsid w:val="008659B1"/>
    <w:rsid w:val="00871535"/>
    <w:rsid w:val="008725A5"/>
    <w:rsid w:val="0087591B"/>
    <w:rsid w:val="00887B5B"/>
    <w:rsid w:val="008B4993"/>
    <w:rsid w:val="008F5963"/>
    <w:rsid w:val="00933A07"/>
    <w:rsid w:val="00937613"/>
    <w:rsid w:val="00940540"/>
    <w:rsid w:val="00967782"/>
    <w:rsid w:val="009834CD"/>
    <w:rsid w:val="009870C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66E2"/>
    <w:rsid w:val="00B050AD"/>
    <w:rsid w:val="00B23D72"/>
    <w:rsid w:val="00B55DCB"/>
    <w:rsid w:val="00B62A7F"/>
    <w:rsid w:val="00B6457A"/>
    <w:rsid w:val="00BC18F1"/>
    <w:rsid w:val="00BC5050"/>
    <w:rsid w:val="00BE2A61"/>
    <w:rsid w:val="00BE3196"/>
    <w:rsid w:val="00BF1A37"/>
    <w:rsid w:val="00BF4ABF"/>
    <w:rsid w:val="00C04EC4"/>
    <w:rsid w:val="00C11C21"/>
    <w:rsid w:val="00C162E8"/>
    <w:rsid w:val="00C36F7C"/>
    <w:rsid w:val="00C44A22"/>
    <w:rsid w:val="00C47320"/>
    <w:rsid w:val="00C504F9"/>
    <w:rsid w:val="00C6066D"/>
    <w:rsid w:val="00C83E9E"/>
    <w:rsid w:val="00C93E6E"/>
    <w:rsid w:val="00CB5D4A"/>
    <w:rsid w:val="00CE5868"/>
    <w:rsid w:val="00CE5D76"/>
    <w:rsid w:val="00D20D74"/>
    <w:rsid w:val="00D4001F"/>
    <w:rsid w:val="00D55948"/>
    <w:rsid w:val="00D56B56"/>
    <w:rsid w:val="00D62CA1"/>
    <w:rsid w:val="00D634E7"/>
    <w:rsid w:val="00D6725C"/>
    <w:rsid w:val="00D724F0"/>
    <w:rsid w:val="00D8043B"/>
    <w:rsid w:val="00D86FF7"/>
    <w:rsid w:val="00DC097C"/>
    <w:rsid w:val="00DD4EC5"/>
    <w:rsid w:val="00DE4E1B"/>
    <w:rsid w:val="00E331F0"/>
    <w:rsid w:val="00E3531D"/>
    <w:rsid w:val="00E43218"/>
    <w:rsid w:val="00E71013"/>
    <w:rsid w:val="00E71EFA"/>
    <w:rsid w:val="00E82A21"/>
    <w:rsid w:val="00EA02E2"/>
    <w:rsid w:val="00EC36DE"/>
    <w:rsid w:val="00EC6145"/>
    <w:rsid w:val="00EC7EB0"/>
    <w:rsid w:val="00EF0B91"/>
    <w:rsid w:val="00F012CB"/>
    <w:rsid w:val="00F049F2"/>
    <w:rsid w:val="00F27949"/>
    <w:rsid w:val="00F53DD4"/>
    <w:rsid w:val="00F61838"/>
    <w:rsid w:val="00F702FF"/>
    <w:rsid w:val="00F807F1"/>
    <w:rsid w:val="00F93B8B"/>
    <w:rsid w:val="00FB0EBE"/>
    <w:rsid w:val="00FC211D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oursera.org/account/accomplishments/specialization/certificate/WXUJCJCLFA6K" TargetMode="External"/><Relationship Id="rId18" Type="http://schemas.openxmlformats.org/officeDocument/2006/relationships/hyperlink" Target="https://www.coursera.org/account/accomplishments/certificate/UEYP85RGAVS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rive.google.com/file/d/1ywfRVV1_F5lM7uMY78WoNwH-5NKn8VAe/view?usp=sharin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demy-certificate.s3.amazonaws.com/pdf/UC-ed4d9ba2-e423-4d57-8471-dc99740eb1cc.pdf" TargetMode="External"/><Relationship Id="rId17" Type="http://schemas.openxmlformats.org/officeDocument/2006/relationships/hyperlink" Target="https://www.coursera.org/account/accomplishments/verify/UXB474W2NKP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SHQGFJ5XLKJG" TargetMode="External"/><Relationship Id="rId20" Type="http://schemas.openxmlformats.org/officeDocument/2006/relationships/hyperlink" Target="https://coursera.org/share/165960c92e368b646844102ea5e4a45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HJQFCUH4NKA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hyperlink" Target="https://www.coursera.org/account/accomplishments/certificate/77P84D2B9S73" TargetMode="Externa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certificate/LS9QJRPKANN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1-10-01T12:16:00Z</dcterms:created>
  <dcterms:modified xsi:type="dcterms:W3CDTF">2021-10-01T12:17:00Z</dcterms:modified>
</cp:coreProperties>
</file>